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in</w:t>
      </w:r>
      <w:r>
        <w:t xml:space="preserve"> </w:t>
      </w:r>
      <w:r>
        <w:t xml:space="preserve">Kenya</w:t>
      </w:r>
      <w:r>
        <w:t xml:space="preserve"> </w:t>
      </w:r>
      <w:r>
        <w:t xml:space="preserve">Nairobi</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interest in the Sales Executive position at your organization, based in Kenya Nairobi. As a results-driven professional with over [X years] of experience in sales and business development, I am eager to contribute my expertise to drive growth and achieve exceptional outcomes for your team. My passion for building relationships, understanding market dynamics, and delivering measurable results aligns perfectly with the opportunities available in Kenya’s vibrant business landscape, particularly in Nairobi.</w:t>
      </w:r>
    </w:p>
    <w:p>
      <w:pPr>
        <w:pStyle w:val="BodyText"/>
      </w:pPr>
      <w:r>
        <w:t xml:space="preserve">Having worked across diverse industries such as technology, financial services, and consumer goods, I have developed a robust skill set that includes strategic account management, pipeline generation, and client retention. My ability to identify customer needs and tailor solutions has consistently led to exceeding sales targets. For instance, during my tenure at [Previous Company Name], I successfully increased quarterly revenue by 40% by expanding into new markets in Kenya Nairobi and fostering partnerships with local stakeholders. This experience has equipped me with a deep understanding of the unique challenges and opportunities present in the Kenyan market, where adaptability and cultural awareness are crucial for success.</w:t>
      </w:r>
    </w:p>
    <w:p>
      <w:pPr>
        <w:pStyle w:val="BodyText"/>
      </w:pPr>
      <w:r>
        <w:t xml:space="preserve">What sets me apart as a Sales Executive is my commitment to long-term client relationships. I believe that trust is the foundation of any successful business interaction, and I prioritize transparency, reliability, and personalized service. In Nairobi’s competitive environment, where businesses often seek partners who understand their local context, my ability to navigate cultural nuances and deliver solutions tailored to regional needs makes me a strong candidate. Whether it’s addressing the specific requirements of small-to-medium enterprises (SMEs) or supporting large corporations in their expansion strategies, I am dedicated to creating value for both clients and employers.</w:t>
      </w:r>
    </w:p>
    <w:p>
      <w:pPr>
        <w:pStyle w:val="BodyText"/>
      </w:pPr>
      <w:r>
        <w:t xml:space="preserve">My professional journey has also been shaped by my proactive approach to learning and innovation. I regularly attend industry conferences, engage with market trends, and leverage data-driven insights to refine sales strategies. For example, in Kenya Nairobi’s tech sector, where digital transformation is accelerating, I have successfully introduced new tools and methodologies that improved customer engagement and streamlined the sales process. This not only enhanced efficiency but also strengthened client satisfaction. I am confident that my forward-thinking mindset will enable me to contribute meaningfully to your organization’s goals.</w:t>
      </w:r>
    </w:p>
    <w:p>
      <w:pPr>
        <w:pStyle w:val="BodyText"/>
      </w:pPr>
      <w:r>
        <w:t xml:space="preserve">Kenya Nairobi stands out as a dynamic hub for commerce, innovation, and entrepreneurship in East Africa. The city’s growing economy, coupled with its strategic location, offers immense potential for businesses willing to invest in the region. As a Sales Executive, I am particularly drawn to the opportunity of working within this ecosystem. I have always been inspired by Nairobi’s entrepreneurial spirit and the resilience of its business community. My goal is to leverage my skills and experience to support organizations in navigating this exciting market while driving sustainable growth.</w:t>
      </w:r>
    </w:p>
    <w:p>
      <w:pPr>
        <w:pStyle w:val="BodyText"/>
      </w:pPr>
      <w:r>
        <w:t xml:space="preserve">What excites me most about the Sales Executive role at your company is the chance to collaborate with a team that shares my vision for excellence. I am especially impressed by your commitment to [mention a specific value, product, or initiative of the company, e.g., "innovative solutions for SMEs" or "sustainable business practices"]. This aligns with my own professional values and reinforces my belief that I can make a significant impact here. Whether it’s expanding market share, enhancing client retention, or exploring new business opportunities in Kenya Nairobi, I am ready to bring my energy, expertise, and dedication to the table.</w:t>
      </w:r>
    </w:p>
    <w:p>
      <w:pPr>
        <w:pStyle w:val="BodyText"/>
      </w:pPr>
      <w:r>
        <w:t xml:space="preserve">Throughout my career, I have consistently demonstrated the ability to thrive in fast-paced environments and deliver results under pressure. My track record of meeting and exceeding targets is a testament to my work ethic and determination. For example, in [Previous Company Name], I led a team of [X] sales professionals and achieved a 150% increase in annual revenue over three years by focusing on customer-centric strategies and market expansion. This experience has honed my ability to manage complex sales cycles, negotiate effectively, and build long-term partnerships that benefit all parties involved.</w:t>
      </w:r>
    </w:p>
    <w:p>
      <w:pPr>
        <w:pStyle w:val="BodyText"/>
      </w:pPr>
      <w:r>
        <w:t xml:space="preserve">In addition to my professional skills, I bring a strong sense of integrity and a collaborative spirit. I believe that the success of any organization is built on the collective efforts of its team members. As a Sales Executive in Kenya Nairobi, I am eager to work closely with colleagues across departments to ensure alignment with organizational goals and deliver exceptional outcomes. My ability to communicate effectively, both verbally and in writing, will enable me to represent your company with professionalism and enthusiasm.</w:t>
      </w:r>
    </w:p>
    <w:p>
      <w:pPr>
        <w:pStyle w:val="BodyText"/>
      </w:pPr>
      <w:r>
        <w:t xml:space="preserve">Thank you for considering my application. I would welcome the opportunity to discuss how my background, skills, and passion for sales can contribute to the continued success of your organization in Kenya Nairobi. Please feel free to contact me at [Your Phone Number] or [Your Email Address] at your earliest convenience. I look forward to the possibility of contributing to your team and helping drive growth in this thriving market.</w:t>
      </w:r>
    </w:p>
    <w:p>
      <w:pPr>
        <w:pStyle w:val="BodyText"/>
      </w:pPr>
      <w:r>
        <w:t xml:space="preserve">Sincerely,</w:t>
      </w:r>
      <w:r>
        <w:br/>
      </w:r>
      <w:r>
        <w:rPr>
          <w:bCs/>
          <w:b/>
        </w:rPr>
        <w:t xml:space="preserve">[Your Full Name]</w:t>
      </w:r>
      <w:r>
        <w:br/>
      </w:r>
      <w:r>
        <w:t xml:space="preserve">[Your Contact Information]</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ales Executive in Kenya Nairobi</dc:title>
  <dc:creator/>
  <cp:keywords/>
  <dcterms:created xsi:type="dcterms:W3CDTF">2026-07-21T14:08:54Z</dcterms:created>
  <dcterms:modified xsi:type="dcterms:W3CDTF">2026-07-21T14:08:54Z</dcterms:modified>
</cp:coreProperties>
</file>

<file path=docProps/custom.xml><?xml version="1.0" encoding="utf-8"?>
<Properties xmlns="http://schemas.openxmlformats.org/officeDocument/2006/custom-properties" xmlns:vt="http://schemas.openxmlformats.org/officeDocument/2006/docPropsVTypes"/>
</file>